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0BAC0A" w14:textId="110620B1" w:rsidR="00231C8F" w:rsidRDefault="00E15EB9">
      <w:pPr>
        <w:rPr>
          <w:rFonts w:ascii="Times New Roman" w:hAnsi="Times New Roman" w:cs="Times New Roman"/>
        </w:rPr>
      </w:pPr>
      <w:r w:rsidRPr="00E15EB9">
        <w:rPr>
          <w:rFonts w:ascii="Times New Roman" w:hAnsi="Times New Roman" w:cs="Times New Roman"/>
        </w:rPr>
        <w:t>CB/TRU</w:t>
      </w:r>
      <w:r>
        <w:rPr>
          <w:rFonts w:ascii="Times New Roman" w:hAnsi="Times New Roman" w:cs="Times New Roman"/>
        </w:rPr>
        <w:t>/LOC/</w:t>
      </w:r>
      <w:r w:rsidR="00AD231A">
        <w:rPr>
          <w:rFonts w:ascii="Times New Roman" w:hAnsi="Times New Roman" w:cs="Times New Roman"/>
        </w:rPr>
        <w:t>VARYEAR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AF28A5">
        <w:rPr>
          <w:rFonts w:ascii="Times New Roman" w:hAnsi="Times New Roman" w:cs="Times New Roman"/>
        </w:rPr>
        <w:t xml:space="preserve">           </w:t>
      </w:r>
      <w:r w:rsidR="006118B0">
        <w:rPr>
          <w:rFonts w:ascii="Times New Roman" w:hAnsi="Times New Roman" w:cs="Times New Roman"/>
        </w:rPr>
        <w:t xml:space="preserve">                </w:t>
      </w:r>
      <w:r w:rsidR="00C2474A">
        <w:rPr>
          <w:rFonts w:ascii="Times New Roman" w:hAnsi="Times New Roman" w:cs="Times New Roman"/>
        </w:rPr>
        <w:t xml:space="preserve">       </w:t>
      </w:r>
      <w:proofErr w:type="spellStart"/>
      <w:r>
        <w:rPr>
          <w:rFonts w:ascii="Times New Roman" w:hAnsi="Times New Roman" w:cs="Times New Roman"/>
        </w:rPr>
        <w:t>Date:</w:t>
      </w:r>
      <w:r w:rsidR="00AD231A">
        <w:rPr>
          <w:rFonts w:ascii="Times New Roman" w:hAnsi="Times New Roman" w:cs="Times New Roman"/>
        </w:rPr>
        <w:t>VARTODAY</w:t>
      </w:r>
      <w:proofErr w:type="spellEnd"/>
    </w:p>
    <w:p w14:paraId="3F457810" w14:textId="671BC451" w:rsidR="008B5200" w:rsidRDefault="008B5200">
      <w:pPr>
        <w:rPr>
          <w:rFonts w:ascii="Times New Roman" w:hAnsi="Times New Roman" w:cs="Times New Roman"/>
        </w:rPr>
      </w:pPr>
    </w:p>
    <w:p w14:paraId="2F4754B5" w14:textId="4DFA652C" w:rsidR="008B5200" w:rsidRDefault="008B520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eneral Manager</w:t>
      </w:r>
    </w:p>
    <w:p w14:paraId="1A082DEA" w14:textId="46D6372F" w:rsidR="008B5200" w:rsidRDefault="008B5200">
      <w:pPr>
        <w:rPr>
          <w:rFonts w:ascii="Times New Roman" w:hAnsi="Times New Roman" w:cs="Times New Roman"/>
        </w:rPr>
      </w:pPr>
    </w:p>
    <w:p w14:paraId="230FE35D" w14:textId="4A768FCA" w:rsidR="008B5200" w:rsidRDefault="00F9602A">
      <w:pPr>
        <w:rPr>
          <w:rFonts w:ascii="Times New Roman" w:hAnsi="Times New Roman" w:cs="Times New Roman"/>
          <w:b/>
          <w:sz w:val="24"/>
          <w:u w:val="single"/>
        </w:rPr>
      </w:pPr>
      <w:r>
        <w:rPr>
          <w:rFonts w:ascii="Times New Roman" w:hAnsi="Times New Roman" w:cs="Times New Roman"/>
          <w:b/>
          <w:sz w:val="24"/>
          <w:u w:val="single"/>
        </w:rPr>
        <w:t>VARPROGRAMTITLE</w:t>
      </w:r>
    </w:p>
    <w:p w14:paraId="7049C8DA" w14:textId="5B7EFB0B" w:rsidR="00D4694D" w:rsidRDefault="001225F9" w:rsidP="00FE6BF4">
      <w:p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VARORGANISEDBY </w:t>
      </w:r>
      <w:r w:rsidR="0011797F">
        <w:rPr>
          <w:rFonts w:ascii="Times New Roman" w:hAnsi="Times New Roman" w:cs="Times New Roman"/>
        </w:rPr>
        <w:t xml:space="preserve">has announced the Annual Sessions which will be held on </w:t>
      </w:r>
      <w:bookmarkStart w:id="0" w:name="OLE_LINK3"/>
      <w:bookmarkStart w:id="1" w:name="OLE_LINK4"/>
      <w:r w:rsidR="002C6B87">
        <w:rPr>
          <w:rFonts w:ascii="Times New Roman" w:hAnsi="Times New Roman" w:cs="Times New Roman"/>
        </w:rPr>
        <w:t xml:space="preserve">VARSTARTDATE </w:t>
      </w:r>
      <w:bookmarkEnd w:id="0"/>
      <w:bookmarkEnd w:id="1"/>
      <w:r w:rsidR="00221CE5">
        <w:rPr>
          <w:rFonts w:ascii="Times New Roman" w:hAnsi="Times New Roman" w:cs="Times New Roman"/>
        </w:rPr>
        <w:t xml:space="preserve">at </w:t>
      </w:r>
      <w:bookmarkStart w:id="2" w:name="OLE_LINK5"/>
      <w:bookmarkStart w:id="3" w:name="OLE_LINK6"/>
      <w:r w:rsidR="002C6B87">
        <w:rPr>
          <w:rFonts w:ascii="Times New Roman" w:hAnsi="Times New Roman" w:cs="Times New Roman"/>
        </w:rPr>
        <w:t>VARVENUE</w:t>
      </w:r>
      <w:bookmarkEnd w:id="2"/>
      <w:bookmarkEnd w:id="3"/>
    </w:p>
    <w:p w14:paraId="3ABEAA8C" w14:textId="3FA1A0F7" w:rsidR="00C46BDD" w:rsidRDefault="00C46BDD" w:rsidP="00FE6BF4">
      <w:pPr>
        <w:spacing w:line="276" w:lineRule="auto"/>
        <w:jc w:val="both"/>
        <w:rPr>
          <w:rFonts w:ascii="Times New Roman" w:hAnsi="Times New Roman" w:cs="Times New Roman"/>
        </w:rPr>
      </w:pPr>
    </w:p>
    <w:p w14:paraId="36A8F0FC" w14:textId="40ABC7DC" w:rsidR="00C46BDD" w:rsidRDefault="00C46BDD" w:rsidP="00FE6BF4">
      <w:p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following officers have applied to attend with the recommendation of respective AGMs.</w:t>
      </w:r>
    </w:p>
    <w:p w14:paraId="191F1E30" w14:textId="594335FC" w:rsidR="005C1AF1" w:rsidRDefault="005C1AF1" w:rsidP="00FE6BF4">
      <w:pPr>
        <w:spacing w:line="276" w:lineRule="auto"/>
        <w:rPr>
          <w:rFonts w:ascii="Times New Roman" w:hAnsi="Times New Roman" w:cs="Times New Roman"/>
        </w:rPr>
      </w:pPr>
      <w:bookmarkStart w:id="4" w:name="DataTableBookMark"/>
      <w:bookmarkEnd w:id="4"/>
    </w:p>
    <w:p w14:paraId="7B34F4E6" w14:textId="76E3EECA" w:rsidR="005C1AF1" w:rsidRDefault="005C1AF1" w:rsidP="00FE6BF4">
      <w:pPr>
        <w:spacing w:line="276" w:lineRule="auto"/>
        <w:rPr>
          <w:rFonts w:ascii="Times New Roman" w:hAnsi="Times New Roman" w:cs="Times New Roman"/>
        </w:rPr>
      </w:pPr>
      <w:bookmarkStart w:id="5" w:name="_GoBack"/>
      <w:bookmarkEnd w:id="5"/>
    </w:p>
    <w:p w14:paraId="526DA3C7" w14:textId="64B485F3" w:rsidR="00FE6BF4" w:rsidRDefault="00E81E2A" w:rsidP="00FE6BF4">
      <w:p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Your approval is sought for the above nomination and programme </w:t>
      </w:r>
      <w:bookmarkStart w:id="6" w:name="OLE_LINK7"/>
      <w:bookmarkStart w:id="7" w:name="OLE_LINK8"/>
      <w:r w:rsidR="002C6B87">
        <w:rPr>
          <w:rFonts w:ascii="Times New Roman" w:hAnsi="Times New Roman" w:cs="Times New Roman"/>
        </w:rPr>
        <w:t xml:space="preserve">VARMEMBERFEE </w:t>
      </w:r>
      <w:bookmarkEnd w:id="6"/>
      <w:bookmarkEnd w:id="7"/>
      <w:r>
        <w:rPr>
          <w:rFonts w:ascii="Times New Roman" w:hAnsi="Times New Roman" w:cs="Times New Roman"/>
        </w:rPr>
        <w:t xml:space="preserve">(per member), </w:t>
      </w:r>
      <w:bookmarkStart w:id="8" w:name="OLE_LINK9"/>
      <w:bookmarkStart w:id="9" w:name="OLE_LINK10"/>
      <w:r w:rsidR="002C6B87">
        <w:rPr>
          <w:rFonts w:ascii="Times New Roman" w:hAnsi="Times New Roman" w:cs="Times New Roman"/>
        </w:rPr>
        <w:t xml:space="preserve">VARNONMEMBERFEE </w:t>
      </w:r>
      <w:bookmarkEnd w:id="8"/>
      <w:bookmarkEnd w:id="9"/>
      <w:r>
        <w:rPr>
          <w:rFonts w:ascii="Times New Roman" w:hAnsi="Times New Roman" w:cs="Times New Roman"/>
        </w:rPr>
        <w:t>(per non-member)</w:t>
      </w:r>
      <w:r w:rsidR="00E81CD0">
        <w:rPr>
          <w:rFonts w:ascii="Times New Roman" w:hAnsi="Times New Roman" w:cs="Times New Roman"/>
        </w:rPr>
        <w:t xml:space="preserve">, </w:t>
      </w:r>
      <w:bookmarkStart w:id="10" w:name="OLE_LINK11"/>
      <w:r w:rsidR="002C6B87">
        <w:rPr>
          <w:rFonts w:ascii="Times New Roman" w:hAnsi="Times New Roman" w:cs="Times New Roman"/>
        </w:rPr>
        <w:t xml:space="preserve">VARSTUDENTFEE </w:t>
      </w:r>
      <w:bookmarkEnd w:id="10"/>
      <w:r w:rsidR="00E81CD0">
        <w:rPr>
          <w:rFonts w:ascii="Times New Roman" w:hAnsi="Times New Roman" w:cs="Times New Roman"/>
        </w:rPr>
        <w:t xml:space="preserve">(per student members). </w:t>
      </w:r>
      <w:r w:rsidR="00FE6BF4">
        <w:rPr>
          <w:rFonts w:ascii="Times New Roman" w:hAnsi="Times New Roman" w:cs="Times New Roman"/>
        </w:rPr>
        <w:t>Participants</w:t>
      </w:r>
      <w:r w:rsidR="00E81CD0">
        <w:rPr>
          <w:rFonts w:ascii="Times New Roman" w:hAnsi="Times New Roman" w:cs="Times New Roman"/>
        </w:rPr>
        <w:t xml:space="preserve"> should be paid by the respective AGM section</w:t>
      </w:r>
      <w:r w:rsidR="009E723A">
        <w:rPr>
          <w:rFonts w:ascii="Times New Roman" w:hAnsi="Times New Roman" w:cs="Times New Roman"/>
        </w:rPr>
        <w:t>.</w:t>
      </w:r>
    </w:p>
    <w:p w14:paraId="15CE3DCB" w14:textId="77777777" w:rsidR="00FE6BF4" w:rsidRDefault="00FE6BF4" w:rsidP="00FE6BF4">
      <w:pPr>
        <w:spacing w:line="276" w:lineRule="auto"/>
        <w:jc w:val="both"/>
        <w:rPr>
          <w:rFonts w:ascii="Times New Roman" w:hAnsi="Times New Roman" w:cs="Times New Roman"/>
        </w:rPr>
      </w:pPr>
    </w:p>
    <w:p w14:paraId="6B9F8589" w14:textId="77777777" w:rsidR="00FE6BF4" w:rsidRDefault="00FE6BF4" w:rsidP="00FE6BF4">
      <w:p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ng. LCK </w:t>
      </w:r>
      <w:proofErr w:type="spellStart"/>
      <w:r>
        <w:rPr>
          <w:rFonts w:ascii="Times New Roman" w:hAnsi="Times New Roman" w:cs="Times New Roman"/>
        </w:rPr>
        <w:t>Karunarathna</w:t>
      </w:r>
      <w:proofErr w:type="spellEnd"/>
      <w:r>
        <w:rPr>
          <w:rFonts w:ascii="Times New Roman" w:hAnsi="Times New Roman" w:cs="Times New Roman"/>
        </w:rPr>
        <w:t>,</w:t>
      </w:r>
    </w:p>
    <w:p w14:paraId="214CA76E" w14:textId="693E0DD0" w:rsidR="00E81E2A" w:rsidRPr="0011797F" w:rsidRDefault="00FE6BF4" w:rsidP="00FE6BF4">
      <w:p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raining Manager</w:t>
      </w:r>
      <w:r w:rsidR="00E81E2A">
        <w:rPr>
          <w:rFonts w:ascii="Times New Roman" w:hAnsi="Times New Roman" w:cs="Times New Roman"/>
        </w:rPr>
        <w:t xml:space="preserve"> </w:t>
      </w:r>
    </w:p>
    <w:sectPr w:rsidR="00E81E2A" w:rsidRPr="0011797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1szS1MDYztTQ3MrVU0lEKTi0uzszPAykwNKoFAGZ/sZotAAAA"/>
  </w:docVars>
  <w:rsids>
    <w:rsidRoot w:val="00D33990"/>
    <w:rsid w:val="00094B8F"/>
    <w:rsid w:val="000B2CBB"/>
    <w:rsid w:val="0011797F"/>
    <w:rsid w:val="001225F9"/>
    <w:rsid w:val="00221CE5"/>
    <w:rsid w:val="00231C8F"/>
    <w:rsid w:val="00236F44"/>
    <w:rsid w:val="002C6B87"/>
    <w:rsid w:val="00300D0F"/>
    <w:rsid w:val="003D5A6C"/>
    <w:rsid w:val="003F7F6C"/>
    <w:rsid w:val="004075B6"/>
    <w:rsid w:val="005416F1"/>
    <w:rsid w:val="005C1AF1"/>
    <w:rsid w:val="005D044B"/>
    <w:rsid w:val="005F0B64"/>
    <w:rsid w:val="006118B0"/>
    <w:rsid w:val="006A317B"/>
    <w:rsid w:val="006F68E6"/>
    <w:rsid w:val="007C4FB9"/>
    <w:rsid w:val="008B5200"/>
    <w:rsid w:val="009057E9"/>
    <w:rsid w:val="00936FF7"/>
    <w:rsid w:val="009B228F"/>
    <w:rsid w:val="009E723A"/>
    <w:rsid w:val="00A23ADA"/>
    <w:rsid w:val="00A80F4E"/>
    <w:rsid w:val="00A96FBE"/>
    <w:rsid w:val="00AD231A"/>
    <w:rsid w:val="00AE01C5"/>
    <w:rsid w:val="00AF1005"/>
    <w:rsid w:val="00AF28A5"/>
    <w:rsid w:val="00B96DDA"/>
    <w:rsid w:val="00BD2046"/>
    <w:rsid w:val="00C2474A"/>
    <w:rsid w:val="00C444DC"/>
    <w:rsid w:val="00C46BDD"/>
    <w:rsid w:val="00C50711"/>
    <w:rsid w:val="00D2436A"/>
    <w:rsid w:val="00D33990"/>
    <w:rsid w:val="00D4694D"/>
    <w:rsid w:val="00E15EB9"/>
    <w:rsid w:val="00E608EF"/>
    <w:rsid w:val="00E81CD0"/>
    <w:rsid w:val="00E81E2A"/>
    <w:rsid w:val="00EC5724"/>
    <w:rsid w:val="00F07E5A"/>
    <w:rsid w:val="00F24636"/>
    <w:rsid w:val="00F431FC"/>
    <w:rsid w:val="00F9602A"/>
    <w:rsid w:val="00FE6B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D2BBB"/>
  <w15:chartTrackingRefBased/>
  <w15:docId w15:val="{FA5A3C16-EA51-498F-A3D0-183E685716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C1A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150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47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B88F2672-B89B-41FF-81E9-62265952B2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1</Pages>
  <Words>82</Words>
  <Characters>4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 Chamodya Wimansha Fernando</dc:creator>
  <cp:keywords/>
  <dc:description/>
  <cp:lastModifiedBy>chamodya wimansha</cp:lastModifiedBy>
  <cp:revision>75</cp:revision>
  <dcterms:created xsi:type="dcterms:W3CDTF">2019-05-15T00:21:00Z</dcterms:created>
  <dcterms:modified xsi:type="dcterms:W3CDTF">2019-08-11T05:24:00Z</dcterms:modified>
</cp:coreProperties>
</file>